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A9DC7" w14:textId="77777777" w:rsidR="000675A4" w:rsidRPr="00350EEC" w:rsidRDefault="000675A4">
      <w:pPr>
        <w:rPr>
          <w:lang w:val="nl-BE"/>
        </w:rPr>
      </w:pPr>
    </w:p>
    <w:p w14:paraId="1C50D6AD" w14:textId="6A522F1C" w:rsidR="007875B2" w:rsidRPr="00D564D6" w:rsidRDefault="007875B2" w:rsidP="00564104">
      <w:pPr>
        <w:jc w:val="center"/>
        <w:rPr>
          <w:b/>
          <w:bCs/>
        </w:rPr>
      </w:pPr>
      <w:r w:rsidRPr="00D564D6">
        <w:rPr>
          <w:b/>
          <w:bCs/>
        </w:rPr>
        <w:t>ABSTRACT SUBMISSION FORM - POSTER</w:t>
      </w:r>
    </w:p>
    <w:p w14:paraId="7677AF55" w14:textId="19B88F55" w:rsidR="00564104" w:rsidRPr="00D564D6" w:rsidRDefault="00564104" w:rsidP="007875B2">
      <w:pPr>
        <w:jc w:val="center"/>
        <w:rPr>
          <w:b/>
          <w:bCs/>
        </w:rPr>
      </w:pPr>
      <w:r w:rsidRPr="00D564D6">
        <w:rPr>
          <w:b/>
          <w:bCs/>
        </w:rPr>
        <w:t xml:space="preserve">Please complete and return to </w:t>
      </w:r>
      <w:hyperlink r:id="rId7" w:history="1">
        <w:r w:rsidRPr="00D564D6">
          <w:rPr>
            <w:rStyle w:val="Hyperlink"/>
            <w:b/>
            <w:bCs/>
          </w:rPr>
          <w:t>abstracts@ic-3rs.org</w:t>
        </w:r>
      </w:hyperlink>
      <w:r w:rsidRPr="00D564D6">
        <w:rPr>
          <w:b/>
          <w:bCs/>
        </w:rPr>
        <w:t xml:space="preserve"> by July 31st 202</w:t>
      </w:r>
      <w:r w:rsidR="00F31883">
        <w:rPr>
          <w:b/>
          <w:bCs/>
        </w:rPr>
        <w:t>6</w:t>
      </w:r>
      <w:r w:rsidRPr="00D564D6">
        <w:rPr>
          <w:b/>
          <w:bCs/>
        </w:rPr>
        <w:t>.</w:t>
      </w:r>
      <w:r w:rsidR="00E55D74">
        <w:rPr>
          <w:b/>
          <w:bCs/>
        </w:rPr>
        <w:br/>
      </w:r>
    </w:p>
    <w:tbl>
      <w:tblPr>
        <w:tblW w:w="110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47"/>
        <w:gridCol w:w="8516"/>
      </w:tblGrid>
      <w:tr w:rsidR="00564104" w:rsidRPr="00564104" w14:paraId="276158AF" w14:textId="77777777" w:rsidTr="007875B2">
        <w:trPr>
          <w:trHeight w:val="424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80C442" w14:textId="4A2FC855" w:rsidR="00564104" w:rsidRPr="00564104" w:rsidRDefault="00953758" w:rsidP="002D3F4D">
            <w:r>
              <w:t xml:space="preserve">Full </w:t>
            </w:r>
            <w:r w:rsidR="00564104" w:rsidRPr="00564104">
              <w:t>Author</w:t>
            </w:r>
            <w:r>
              <w:t xml:space="preserve"> List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F6FD55" w14:textId="4AE44117" w:rsidR="00564104" w:rsidRPr="00564104" w:rsidRDefault="002D3F4D" w:rsidP="000E7E9F">
            <w:pPr>
              <w:rPr>
                <w:lang w:val="fr-BE"/>
              </w:rPr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default w:val="Firstname Lastname 1,  Firstname Lastname 2, …"/>
                  </w:textInput>
                </w:ffData>
              </w:fldChar>
            </w:r>
            <w:bookmarkStart w:id="0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Firstname Lastname 1,  Firstname Lastname 2, …</w:t>
            </w:r>
            <w:r>
              <w:fldChar w:fldCharType="end"/>
            </w:r>
            <w:bookmarkEnd w:id="0"/>
          </w:p>
        </w:tc>
      </w:tr>
      <w:tr w:rsidR="00953758" w:rsidRPr="00564104" w14:paraId="0B2828E6" w14:textId="77777777" w:rsidTr="007875B2">
        <w:trPr>
          <w:trHeight w:val="424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E93740" w14:textId="07342F01" w:rsidR="00953758" w:rsidRPr="00564104" w:rsidRDefault="00953758" w:rsidP="00953758">
            <w:r w:rsidRPr="007875B2">
              <w:t>Affiliation</w:t>
            </w:r>
            <w:r w:rsidRPr="00564104">
              <w:t>(s)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F9546A" w14:textId="345FAF4E" w:rsidR="00953758" w:rsidRDefault="00953758" w:rsidP="00953758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 w:rsidR="002E4280">
              <w:t> </w:t>
            </w:r>
            <w:r w:rsidR="002E4280">
              <w:t> </w:t>
            </w:r>
            <w:r w:rsidR="002E4280">
              <w:t> </w:t>
            </w:r>
            <w:r w:rsidR="002E4280">
              <w:t> </w:t>
            </w:r>
            <w:r w:rsidR="002E4280">
              <w:t> </w:t>
            </w:r>
            <w:r>
              <w:fldChar w:fldCharType="end"/>
            </w:r>
            <w:bookmarkEnd w:id="1"/>
          </w:p>
        </w:tc>
      </w:tr>
      <w:tr w:rsidR="00953758" w:rsidRPr="00564104" w14:paraId="224A0949" w14:textId="77777777" w:rsidTr="007875B2">
        <w:trPr>
          <w:trHeight w:val="424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9959F6" w14:textId="004B231D" w:rsidR="00953758" w:rsidRDefault="00953758" w:rsidP="00953758">
            <w:r>
              <w:t>Presenting Author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1D1F64" w14:textId="5D8EBC57" w:rsidR="00953758" w:rsidRDefault="00953758" w:rsidP="00953758">
            <w:r>
              <w:fldChar w:fldCharType="begin">
                <w:ffData>
                  <w:name w:val=""/>
                  <w:enabled/>
                  <w:calcOnExit w:val="0"/>
                  <w:textInput>
                    <w:default w:val="Firstname Lastname 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Firstname Lastname 1</w:t>
            </w:r>
            <w:r>
              <w:fldChar w:fldCharType="end"/>
            </w:r>
          </w:p>
        </w:tc>
      </w:tr>
      <w:tr w:rsidR="00953758" w:rsidRPr="00564104" w14:paraId="18FF5659" w14:textId="77777777" w:rsidTr="00787DF9">
        <w:trPr>
          <w:trHeight w:val="210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A4CAC" w14:textId="6557F6C7" w:rsidR="00953758" w:rsidRPr="00564104" w:rsidRDefault="00953758" w:rsidP="00953758">
            <w:pPr>
              <w:spacing w:after="0"/>
            </w:pPr>
            <w:r w:rsidRPr="00564104">
              <w:t>Email Address</w:t>
            </w:r>
            <w:r w:rsidRPr="007875B2">
              <w:t xml:space="preserve"> Presenting Author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0B07C" w14:textId="45BAF102" w:rsidR="00953758" w:rsidRPr="00564104" w:rsidRDefault="00953758" w:rsidP="00953758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787AEF" w:rsidRPr="00564104" w14:paraId="6556882A" w14:textId="77777777" w:rsidTr="00350EEC">
        <w:trPr>
          <w:trHeight w:val="210"/>
          <w:jc w:val="center"/>
        </w:trPr>
        <w:tc>
          <w:tcPr>
            <w:tcW w:w="11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42D32" w14:textId="698CAF7D" w:rsidR="00787AEF" w:rsidRDefault="00787AEF" w:rsidP="00953758">
            <w:r>
              <w:t>Are you eligible for t</w:t>
            </w:r>
            <w:r w:rsidR="00B37F53">
              <w:t>h</w:t>
            </w:r>
            <w:r>
              <w:t xml:space="preserve">e poster </w:t>
            </w:r>
            <w:r w:rsidR="00F31883">
              <w:t>competition</w:t>
            </w:r>
            <w:r>
              <w:t xml:space="preserve"> (master students, PhDs and post-docs)?     </w:t>
            </w:r>
            <w:r w:rsidR="006A6F32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A6F32">
              <w:rPr>
                <w:lang w:val="en-US"/>
              </w:rPr>
              <w:instrText xml:space="preserve"> FORMCHECKBOX </w:instrText>
            </w:r>
            <w:r w:rsidR="006A6F32">
              <w:rPr>
                <w:lang w:val="en-US"/>
              </w:rPr>
            </w:r>
            <w:r w:rsidR="006A6F32">
              <w:rPr>
                <w:lang w:val="en-US"/>
              </w:rPr>
              <w:fldChar w:fldCharType="separate"/>
            </w:r>
            <w:r w:rsidR="006A6F32">
              <w:rPr>
                <w:lang w:val="en-US"/>
              </w:rPr>
              <w:fldChar w:fldCharType="end"/>
            </w:r>
            <w:r w:rsidR="00350EE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Yes      </w:t>
            </w:r>
            <w:r w:rsidRPr="001F2AE3">
              <w:rPr>
                <w:lang w:val="en-US"/>
              </w:rPr>
              <w:t xml:space="preserve"> </w:t>
            </w:r>
            <w:r w:rsidR="006A6F32"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1"/>
            <w:r w:rsidR="006A6F32">
              <w:rPr>
                <w:lang w:val="en-US"/>
              </w:rPr>
              <w:instrText xml:space="preserve"> FORMCHECKBOX </w:instrText>
            </w:r>
            <w:r w:rsidR="006A6F32">
              <w:rPr>
                <w:lang w:val="en-US"/>
              </w:rPr>
            </w:r>
            <w:r w:rsidR="006A6F32">
              <w:rPr>
                <w:lang w:val="en-US"/>
              </w:rPr>
              <w:fldChar w:fldCharType="separate"/>
            </w:r>
            <w:r w:rsidR="006A6F32">
              <w:rPr>
                <w:lang w:val="en-US"/>
              </w:rPr>
              <w:fldChar w:fldCharType="end"/>
            </w:r>
            <w:bookmarkEnd w:id="3"/>
            <w:r w:rsidR="006A6F32">
              <w:rPr>
                <w:lang w:val="en-US"/>
              </w:rPr>
              <w:t xml:space="preserve"> </w:t>
            </w:r>
            <w:r>
              <w:rPr>
                <w:lang w:val="en-US"/>
              </w:rPr>
              <w:t>No</w:t>
            </w:r>
          </w:p>
        </w:tc>
      </w:tr>
    </w:tbl>
    <w:p w14:paraId="1B9EF000" w14:textId="12511817" w:rsidR="00356AE6" w:rsidRPr="00787DF9" w:rsidRDefault="00356AE6" w:rsidP="00564104"/>
    <w:tbl>
      <w:tblPr>
        <w:tblW w:w="11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7"/>
        <w:gridCol w:w="8495"/>
      </w:tblGrid>
      <w:tr w:rsidR="007875B2" w:rsidRPr="007875B2" w14:paraId="74C22982" w14:textId="77777777" w:rsidTr="00350EEC">
        <w:trPr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DCC5E" w14:textId="77777777" w:rsidR="007875B2" w:rsidRPr="007875B2" w:rsidRDefault="007875B2" w:rsidP="00350EEC">
            <w:pPr>
              <w:rPr>
                <w:rFonts w:cstheme="minorHAnsi"/>
              </w:rPr>
            </w:pPr>
            <w:r w:rsidRPr="007875B2">
              <w:rPr>
                <w:rFonts w:cstheme="minorHAnsi"/>
              </w:rPr>
              <w:t>Poster Title</w:t>
            </w:r>
          </w:p>
        </w:tc>
        <w:tc>
          <w:tcPr>
            <w:tcW w:w="8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615E1" w14:textId="4AB5EFB1" w:rsidR="007875B2" w:rsidRPr="007875B2" w:rsidRDefault="00BD3038" w:rsidP="00350EEC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rFonts w:cstheme="minorHAnsi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4"/>
          </w:p>
        </w:tc>
      </w:tr>
      <w:tr w:rsidR="007875B2" w:rsidRPr="007875B2" w14:paraId="6C983D60" w14:textId="77777777" w:rsidTr="00350EEC">
        <w:trPr>
          <w:trHeight w:val="7370"/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F5916" w14:textId="3E4AC524" w:rsidR="007875B2" w:rsidRPr="007875B2" w:rsidRDefault="007875B2" w:rsidP="00350EEC">
            <w:pPr>
              <w:rPr>
                <w:rFonts w:cstheme="minorHAnsi"/>
              </w:rPr>
            </w:pPr>
            <w:r w:rsidRPr="007875B2">
              <w:rPr>
                <w:rFonts w:cstheme="minorHAnsi"/>
              </w:rPr>
              <w:t>Abstract (</w:t>
            </w:r>
            <w:r w:rsidR="001459FC">
              <w:rPr>
                <w:rFonts w:cstheme="minorHAnsi"/>
              </w:rPr>
              <w:t>approximately</w:t>
            </w:r>
            <w:r>
              <w:rPr>
                <w:rFonts w:cstheme="minorHAnsi"/>
              </w:rPr>
              <w:t xml:space="preserve"> </w:t>
            </w:r>
            <w:r w:rsidR="008A7533">
              <w:rPr>
                <w:rFonts w:cstheme="minorHAnsi"/>
              </w:rPr>
              <w:t>2</w:t>
            </w:r>
            <w:r w:rsidR="00D368AE">
              <w:rPr>
                <w:rFonts w:cstheme="minorHAnsi"/>
              </w:rPr>
              <w:t>0</w:t>
            </w:r>
            <w:r w:rsidR="008A7533">
              <w:rPr>
                <w:rFonts w:cstheme="minorHAnsi"/>
              </w:rPr>
              <w:t>00</w:t>
            </w:r>
            <w:r w:rsidRPr="007875B2">
              <w:rPr>
                <w:rFonts w:cstheme="minorHAnsi"/>
              </w:rPr>
              <w:t xml:space="preserve"> </w:t>
            </w:r>
            <w:r w:rsidR="008A7533">
              <w:rPr>
                <w:rFonts w:cstheme="minorHAnsi"/>
              </w:rPr>
              <w:t>characters</w:t>
            </w:r>
            <w:r w:rsidRPr="007875B2">
              <w:rPr>
                <w:rFonts w:cstheme="minorHAnsi"/>
              </w:rPr>
              <w:t>)</w:t>
            </w:r>
          </w:p>
        </w:tc>
        <w:tc>
          <w:tcPr>
            <w:tcW w:w="8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288B" w14:textId="52102960" w:rsidR="00E9057D" w:rsidRPr="00E9057D" w:rsidRDefault="001459FC" w:rsidP="00E9057D">
            <w:pPr>
              <w:rPr>
                <w:lang w:val="en-US" w:eastAsia="nl-BE"/>
              </w:rPr>
            </w:pPr>
            <w:r>
              <w:rPr>
                <w:lang w:val="en-US" w:eastAsia="nl-BE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200"/>
                  </w:textInput>
                </w:ffData>
              </w:fldChar>
            </w:r>
            <w:bookmarkStart w:id="5" w:name="Text6"/>
            <w:r>
              <w:rPr>
                <w:lang w:val="en-US" w:eastAsia="nl-BE"/>
              </w:rPr>
              <w:instrText xml:space="preserve"> FORMTEXT </w:instrText>
            </w:r>
            <w:r>
              <w:rPr>
                <w:lang w:val="en-US" w:eastAsia="nl-BE"/>
              </w:rPr>
            </w:r>
            <w:r>
              <w:rPr>
                <w:lang w:val="en-US" w:eastAsia="nl-BE"/>
              </w:rPr>
              <w:fldChar w:fldCharType="separate"/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lang w:val="en-US" w:eastAsia="nl-BE"/>
              </w:rPr>
              <w:fldChar w:fldCharType="end"/>
            </w:r>
            <w:bookmarkEnd w:id="5"/>
          </w:p>
        </w:tc>
      </w:tr>
    </w:tbl>
    <w:p w14:paraId="2F88E064" w14:textId="54393F85" w:rsidR="007875B2" w:rsidRPr="00417861" w:rsidRDefault="007875B2" w:rsidP="00417861">
      <w:pPr>
        <w:jc w:val="center"/>
        <w:rPr>
          <w:u w:val="single"/>
        </w:rPr>
      </w:pPr>
    </w:p>
    <w:sectPr w:rsidR="007875B2" w:rsidRPr="00417861" w:rsidSect="00005604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4F0E1" w14:textId="77777777" w:rsidR="002558C1" w:rsidRDefault="002558C1" w:rsidP="00564104">
      <w:pPr>
        <w:spacing w:after="0" w:line="240" w:lineRule="auto"/>
      </w:pPr>
      <w:r>
        <w:separator/>
      </w:r>
    </w:p>
  </w:endnote>
  <w:endnote w:type="continuationSeparator" w:id="0">
    <w:p w14:paraId="3EE3BB04" w14:textId="77777777" w:rsidR="002558C1" w:rsidRDefault="002558C1" w:rsidP="00564104">
      <w:pPr>
        <w:spacing w:after="0" w:line="240" w:lineRule="auto"/>
      </w:pPr>
      <w:r>
        <w:continuationSeparator/>
      </w:r>
    </w:p>
  </w:endnote>
  <w:endnote w:type="continuationNotice" w:id="1">
    <w:p w14:paraId="73CD15B8" w14:textId="77777777" w:rsidR="002558C1" w:rsidRDefault="002558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187B702" w14:paraId="4E357E5F" w14:textId="77777777" w:rsidTr="6187B702">
      <w:trPr>
        <w:trHeight w:val="300"/>
      </w:trPr>
      <w:tc>
        <w:tcPr>
          <w:tcW w:w="3600" w:type="dxa"/>
        </w:tcPr>
        <w:p w14:paraId="38614624" w14:textId="07FA13E4" w:rsidR="6187B702" w:rsidRDefault="6187B702" w:rsidP="6187B702">
          <w:pPr>
            <w:pStyle w:val="Header"/>
            <w:ind w:left="-115"/>
          </w:pPr>
        </w:p>
      </w:tc>
      <w:tc>
        <w:tcPr>
          <w:tcW w:w="3600" w:type="dxa"/>
        </w:tcPr>
        <w:p w14:paraId="70E14F39" w14:textId="65182FFD" w:rsidR="6187B702" w:rsidRDefault="6187B702" w:rsidP="6187B702">
          <w:pPr>
            <w:pStyle w:val="Header"/>
            <w:jc w:val="center"/>
          </w:pPr>
        </w:p>
      </w:tc>
      <w:tc>
        <w:tcPr>
          <w:tcW w:w="3600" w:type="dxa"/>
        </w:tcPr>
        <w:p w14:paraId="4D529D3C" w14:textId="52489A53" w:rsidR="6187B702" w:rsidRDefault="6187B702" w:rsidP="6187B702">
          <w:pPr>
            <w:pStyle w:val="Header"/>
            <w:ind w:right="-115"/>
            <w:jc w:val="right"/>
          </w:pPr>
        </w:p>
      </w:tc>
    </w:tr>
  </w:tbl>
  <w:p w14:paraId="61A190BD" w14:textId="32AF137D" w:rsidR="6187B702" w:rsidRDefault="6187B702" w:rsidP="6187B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19F64" w14:textId="77777777" w:rsidR="002558C1" w:rsidRDefault="002558C1" w:rsidP="00564104">
      <w:pPr>
        <w:spacing w:after="0" w:line="240" w:lineRule="auto"/>
      </w:pPr>
      <w:r>
        <w:separator/>
      </w:r>
    </w:p>
  </w:footnote>
  <w:footnote w:type="continuationSeparator" w:id="0">
    <w:p w14:paraId="2D509C1E" w14:textId="77777777" w:rsidR="002558C1" w:rsidRDefault="002558C1" w:rsidP="00564104">
      <w:pPr>
        <w:spacing w:after="0" w:line="240" w:lineRule="auto"/>
      </w:pPr>
      <w:r>
        <w:continuationSeparator/>
      </w:r>
    </w:p>
  </w:footnote>
  <w:footnote w:type="continuationNotice" w:id="1">
    <w:p w14:paraId="7D840945" w14:textId="77777777" w:rsidR="002558C1" w:rsidRDefault="002558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2BC7C" w14:textId="5E90582F" w:rsidR="00564104" w:rsidRPr="00D564D6" w:rsidRDefault="00564104">
    <w:pPr>
      <w:pStyle w:val="Header"/>
      <w:rPr>
        <w:b/>
        <w:bCs/>
        <w:color w:val="AEAAAA" w:themeColor="background2" w:themeShade="BF"/>
      </w:rPr>
    </w:pPr>
    <w:r>
      <w:rPr>
        <w:b/>
        <w:bCs/>
        <w:noProof/>
        <w:lang w:val="nl-BE"/>
      </w:rPr>
      <w:drawing>
        <wp:anchor distT="0" distB="0" distL="114300" distR="114300" simplePos="0" relativeHeight="251658240" behindDoc="1" locked="0" layoutInCell="1" allowOverlap="1" wp14:anchorId="57C7CD2F" wp14:editId="290EFF0B">
          <wp:simplePos x="0" y="0"/>
          <wp:positionH relativeFrom="column">
            <wp:posOffset>4862830</wp:posOffset>
          </wp:positionH>
          <wp:positionV relativeFrom="paragraph">
            <wp:posOffset>-116205</wp:posOffset>
          </wp:positionV>
          <wp:extent cx="2036445" cy="865505"/>
          <wp:effectExtent l="0" t="0" r="1905" b="0"/>
          <wp:wrapTight wrapText="bothSides">
            <wp:wrapPolygon edited="0">
              <wp:start x="0" y="0"/>
              <wp:lineTo x="0" y="20919"/>
              <wp:lineTo x="21418" y="20919"/>
              <wp:lineTo x="21418" y="0"/>
              <wp:lineTo x="0" y="0"/>
            </wp:wrapPolygon>
          </wp:wrapTight>
          <wp:docPr id="56530162" name="Afbeelding 1" descr="Afbeelding met tekst, Lettertype, Graphics, schermopname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8916607" name="Afbeelding 1" descr="Afbeelding met tekst, Lettertype, Graphics, schermopname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445" cy="865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64D6">
      <w:rPr>
        <w:b/>
        <w:bCs/>
      </w:rPr>
      <w:t>IC-3Rs Symposium 202</w:t>
    </w:r>
    <w:r w:rsidR="00F31883">
      <w:rPr>
        <w:b/>
        <w:bCs/>
      </w:rPr>
      <w:t>6</w:t>
    </w:r>
  </w:p>
  <w:p w14:paraId="2B4D2654" w14:textId="19F8F23E" w:rsidR="00564104" w:rsidRPr="00D564D6" w:rsidRDefault="00564104">
    <w:pPr>
      <w:pStyle w:val="Header"/>
      <w:rPr>
        <w:b/>
        <w:bCs/>
      </w:rPr>
    </w:pPr>
    <w:r w:rsidRPr="00D564D6">
      <w:rPr>
        <w:b/>
        <w:bCs/>
      </w:rPr>
      <w:t xml:space="preserve">Brussels Health Campus </w:t>
    </w:r>
    <w:r w:rsidR="007875B2" w:rsidRPr="00D564D6">
      <w:rPr>
        <w:b/>
        <w:bCs/>
      </w:rPr>
      <w:t>VUB</w:t>
    </w:r>
  </w:p>
  <w:p w14:paraId="755F1CD4" w14:textId="6244DF3D" w:rsidR="007875B2" w:rsidRDefault="007875B2">
    <w:pPr>
      <w:pStyle w:val="Header"/>
      <w:rPr>
        <w:b/>
        <w:bCs/>
        <w:lang w:val="nl-BE"/>
      </w:rPr>
    </w:pPr>
    <w:r>
      <w:rPr>
        <w:b/>
        <w:bCs/>
        <w:lang w:val="nl-BE"/>
      </w:rPr>
      <w:t>Laarbeeklaan 103, 1090 Brussels, Belgium</w:t>
    </w:r>
  </w:p>
  <w:p w14:paraId="607C87BA" w14:textId="6C7ADD4A" w:rsidR="00564104" w:rsidRPr="00564104" w:rsidRDefault="00564104">
    <w:pPr>
      <w:pStyle w:val="Header"/>
      <w:rPr>
        <w:b/>
        <w:bCs/>
        <w:lang w:val="nl-BE"/>
      </w:rPr>
    </w:pPr>
    <w:r>
      <w:rPr>
        <w:b/>
        <w:bCs/>
        <w:lang w:val="nl-BE"/>
      </w:rPr>
      <w:t xml:space="preserve">September </w:t>
    </w:r>
    <w:r w:rsidR="00D564D6">
      <w:rPr>
        <w:b/>
        <w:bCs/>
        <w:lang w:val="nl-BE"/>
      </w:rPr>
      <w:t>1</w:t>
    </w:r>
    <w:r w:rsidR="00F31883">
      <w:rPr>
        <w:b/>
        <w:bCs/>
        <w:lang w:val="nl-BE"/>
      </w:rPr>
      <w:t>8</w:t>
    </w:r>
    <w:r w:rsidRPr="00350EEC">
      <w:rPr>
        <w:b/>
        <w:bCs/>
        <w:vertAlign w:val="superscript"/>
        <w:lang w:val="nl-BE"/>
      </w:rPr>
      <w:t xml:space="preserve">th </w:t>
    </w:r>
    <w:r>
      <w:rPr>
        <w:b/>
        <w:bCs/>
        <w:lang w:val="nl-BE"/>
      </w:rPr>
      <w:t>202</w:t>
    </w:r>
    <w:r w:rsidR="00F31883">
      <w:rPr>
        <w:b/>
        <w:bCs/>
        <w:lang w:val="nl-BE"/>
      </w:rPr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enforcement="1" w:cryptProviderType="rsaAES" w:cryptAlgorithmClass="hash" w:cryptAlgorithmType="typeAny" w:cryptAlgorithmSid="14" w:cryptSpinCount="100000" w:hash="PYIKZzyGYPz3ajAKGLUQwP2RhNSg+Pld9SmleHfjoYeS20o0GReHPU2XkFubc1KxarbmWsJQ4VtCOrFRvL20aA==" w:salt="DFuPlG0dzq37MOMW3+lcR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wNDUzMbOwNAbSxko6SsGpxcWZ+XkgBUa1AF1m5IcsAAAA"/>
  </w:docVars>
  <w:rsids>
    <w:rsidRoot w:val="00564104"/>
    <w:rsid w:val="000004A3"/>
    <w:rsid w:val="000004D5"/>
    <w:rsid w:val="00005604"/>
    <w:rsid w:val="00013C61"/>
    <w:rsid w:val="0004670D"/>
    <w:rsid w:val="00064685"/>
    <w:rsid w:val="000675A4"/>
    <w:rsid w:val="00072993"/>
    <w:rsid w:val="00085F39"/>
    <w:rsid w:val="000B156B"/>
    <w:rsid w:val="000C4EDB"/>
    <w:rsid w:val="000C6F00"/>
    <w:rsid w:val="000D3F76"/>
    <w:rsid w:val="000E7E9F"/>
    <w:rsid w:val="000F365B"/>
    <w:rsid w:val="00122504"/>
    <w:rsid w:val="00133B0A"/>
    <w:rsid w:val="001459FC"/>
    <w:rsid w:val="00150DFD"/>
    <w:rsid w:val="00153ABD"/>
    <w:rsid w:val="00157742"/>
    <w:rsid w:val="00166A49"/>
    <w:rsid w:val="00180145"/>
    <w:rsid w:val="001913F9"/>
    <w:rsid w:val="00191B18"/>
    <w:rsid w:val="001938A3"/>
    <w:rsid w:val="001E0248"/>
    <w:rsid w:val="001F2AE3"/>
    <w:rsid w:val="0020586A"/>
    <w:rsid w:val="002068B2"/>
    <w:rsid w:val="002239B9"/>
    <w:rsid w:val="002558C1"/>
    <w:rsid w:val="002D3F4D"/>
    <w:rsid w:val="002D6B43"/>
    <w:rsid w:val="002E4280"/>
    <w:rsid w:val="003351A9"/>
    <w:rsid w:val="0034458E"/>
    <w:rsid w:val="00350EEC"/>
    <w:rsid w:val="00356AE6"/>
    <w:rsid w:val="00364CC8"/>
    <w:rsid w:val="003908DD"/>
    <w:rsid w:val="003969ED"/>
    <w:rsid w:val="003A0E17"/>
    <w:rsid w:val="003A385C"/>
    <w:rsid w:val="003D3359"/>
    <w:rsid w:val="00417861"/>
    <w:rsid w:val="00420EDE"/>
    <w:rsid w:val="00427E6F"/>
    <w:rsid w:val="0044515F"/>
    <w:rsid w:val="004853DA"/>
    <w:rsid w:val="004E4677"/>
    <w:rsid w:val="0052426C"/>
    <w:rsid w:val="005246C6"/>
    <w:rsid w:val="0052728B"/>
    <w:rsid w:val="00536162"/>
    <w:rsid w:val="0054277C"/>
    <w:rsid w:val="00563F9F"/>
    <w:rsid w:val="00564104"/>
    <w:rsid w:val="00570E85"/>
    <w:rsid w:val="00584B68"/>
    <w:rsid w:val="005C4936"/>
    <w:rsid w:val="005D46FF"/>
    <w:rsid w:val="005F0B8F"/>
    <w:rsid w:val="00631C9E"/>
    <w:rsid w:val="00650A28"/>
    <w:rsid w:val="00670A5B"/>
    <w:rsid w:val="00684F0D"/>
    <w:rsid w:val="00685A25"/>
    <w:rsid w:val="006A6F32"/>
    <w:rsid w:val="006F3701"/>
    <w:rsid w:val="00720CE7"/>
    <w:rsid w:val="0072148A"/>
    <w:rsid w:val="007624A7"/>
    <w:rsid w:val="0076784F"/>
    <w:rsid w:val="007705BB"/>
    <w:rsid w:val="00786EB5"/>
    <w:rsid w:val="007875B2"/>
    <w:rsid w:val="00787AEF"/>
    <w:rsid w:val="00787DF9"/>
    <w:rsid w:val="0082054B"/>
    <w:rsid w:val="00834C92"/>
    <w:rsid w:val="0084451A"/>
    <w:rsid w:val="008A7533"/>
    <w:rsid w:val="008C32A3"/>
    <w:rsid w:val="008C5145"/>
    <w:rsid w:val="008D107D"/>
    <w:rsid w:val="008D21A0"/>
    <w:rsid w:val="008D2F1C"/>
    <w:rsid w:val="00912665"/>
    <w:rsid w:val="00953758"/>
    <w:rsid w:val="00954CBE"/>
    <w:rsid w:val="00973DA6"/>
    <w:rsid w:val="009A1134"/>
    <w:rsid w:val="009A3A64"/>
    <w:rsid w:val="009B7F37"/>
    <w:rsid w:val="00A1312E"/>
    <w:rsid w:val="00A35D40"/>
    <w:rsid w:val="00A575F7"/>
    <w:rsid w:val="00A6278E"/>
    <w:rsid w:val="00A82F2B"/>
    <w:rsid w:val="00A835F1"/>
    <w:rsid w:val="00A9495A"/>
    <w:rsid w:val="00AA6B8D"/>
    <w:rsid w:val="00AB1AC5"/>
    <w:rsid w:val="00AC603D"/>
    <w:rsid w:val="00AD1D7F"/>
    <w:rsid w:val="00AF3418"/>
    <w:rsid w:val="00B206BC"/>
    <w:rsid w:val="00B37F53"/>
    <w:rsid w:val="00B41CA6"/>
    <w:rsid w:val="00B478AD"/>
    <w:rsid w:val="00B51CC5"/>
    <w:rsid w:val="00B52013"/>
    <w:rsid w:val="00B6451B"/>
    <w:rsid w:val="00B74375"/>
    <w:rsid w:val="00BD3038"/>
    <w:rsid w:val="00BF4A41"/>
    <w:rsid w:val="00C12085"/>
    <w:rsid w:val="00C750BE"/>
    <w:rsid w:val="00C8430B"/>
    <w:rsid w:val="00C9504A"/>
    <w:rsid w:val="00CB3E65"/>
    <w:rsid w:val="00CB611C"/>
    <w:rsid w:val="00CD020B"/>
    <w:rsid w:val="00CF2F4F"/>
    <w:rsid w:val="00D32E1B"/>
    <w:rsid w:val="00D360D0"/>
    <w:rsid w:val="00D368AE"/>
    <w:rsid w:val="00D40685"/>
    <w:rsid w:val="00D564D6"/>
    <w:rsid w:val="00D66AB6"/>
    <w:rsid w:val="00DF3087"/>
    <w:rsid w:val="00DF32E3"/>
    <w:rsid w:val="00E00412"/>
    <w:rsid w:val="00E13DAA"/>
    <w:rsid w:val="00E34056"/>
    <w:rsid w:val="00E409AF"/>
    <w:rsid w:val="00E55D74"/>
    <w:rsid w:val="00E714DE"/>
    <w:rsid w:val="00E75400"/>
    <w:rsid w:val="00E759AE"/>
    <w:rsid w:val="00E81D92"/>
    <w:rsid w:val="00E9057D"/>
    <w:rsid w:val="00EE5B18"/>
    <w:rsid w:val="00F1045E"/>
    <w:rsid w:val="00F31883"/>
    <w:rsid w:val="00F43AFE"/>
    <w:rsid w:val="00F919EB"/>
    <w:rsid w:val="00FC57CF"/>
    <w:rsid w:val="00FE28DD"/>
    <w:rsid w:val="6187B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FB476DC"/>
  <w15:chartTrackingRefBased/>
  <w15:docId w15:val="{30A5754F-2ADE-4CD0-A96C-48CA7BDEA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41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41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4104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41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4104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41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41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41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41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4104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410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4104"/>
    <w:rPr>
      <w:rFonts w:eastAsiaTheme="majorEastAsia" w:cstheme="majorBidi"/>
      <w:color w:val="2E74B5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4104"/>
    <w:rPr>
      <w:rFonts w:eastAsiaTheme="majorEastAsia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4104"/>
    <w:rPr>
      <w:rFonts w:eastAsiaTheme="majorEastAsia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4104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4104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4104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4104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641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410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41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4104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5641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4104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5641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4104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4104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4104"/>
    <w:rPr>
      <w:i/>
      <w:iCs/>
      <w:color w:val="2E74B5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564104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641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10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41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104"/>
    <w:rPr>
      <w:lang w:val="en-GB"/>
    </w:rPr>
  </w:style>
  <w:style w:type="character" w:styleId="Hyperlink">
    <w:name w:val="Hyperlink"/>
    <w:basedOn w:val="DefaultParagraphFont"/>
    <w:uiPriority w:val="99"/>
    <w:unhideWhenUsed/>
    <w:rsid w:val="005641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0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875B2"/>
    <w:pPr>
      <w:spacing w:after="0" w:line="240" w:lineRule="auto"/>
    </w:pPr>
    <w:rPr>
      <w:rFonts w:ascii="Calibri" w:eastAsiaTheme="minorEastAsia" w:hAnsi="Calibri" w:cs="Calibri"/>
      <w:kern w:val="0"/>
      <w:lang w:val="nl-BE" w:eastAsia="nl-BE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536162"/>
    <w:rPr>
      <w:color w:val="66666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stracts@ic-3r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9E5DD-D32E-46B8-BABC-187446EC3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8</Characters>
  <Application>Microsoft Office Word</Application>
  <DocSecurity>0</DocSecurity>
  <Lines>4</Lines>
  <Paragraphs>1</Paragraphs>
  <ScaleCrop>false</ScaleCrop>
  <Company>HP Inc.</Company>
  <LinksUpToDate>false</LinksUpToDate>
  <CharactersWithSpaces>607</CharactersWithSpaces>
  <SharedDoc>false</SharedDoc>
  <HLinks>
    <vt:vector size="6" baseType="variant">
      <vt:variant>
        <vt:i4>7864389</vt:i4>
      </vt:variant>
      <vt:variant>
        <vt:i4>0</vt:i4>
      </vt:variant>
      <vt:variant>
        <vt:i4>0</vt:i4>
      </vt:variant>
      <vt:variant>
        <vt:i4>5</vt:i4>
      </vt:variant>
      <vt:variant>
        <vt:lpwstr>mailto:abstracts@ic-3r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Gatzios</dc:creator>
  <cp:keywords/>
  <dc:description/>
  <cp:lastModifiedBy>Maude Everaert</cp:lastModifiedBy>
  <cp:revision>4</cp:revision>
  <dcterms:created xsi:type="dcterms:W3CDTF">2026-05-27T09:01:00Z</dcterms:created>
  <dcterms:modified xsi:type="dcterms:W3CDTF">2026-05-27T09:04:00Z</dcterms:modified>
</cp:coreProperties>
</file>